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8E4C70" w14:textId="77777777" w:rsidR="006C6E3F" w:rsidRDefault="006C6E3F" w:rsidP="006C6E3F">
      <w:pPr>
        <w:pStyle w:val="Default"/>
      </w:pPr>
    </w:p>
    <w:p w14:paraId="088E4C71" w14:textId="17022EDF" w:rsidR="006C6E3F" w:rsidRPr="004D2B0B" w:rsidRDefault="006C6E3F" w:rsidP="006C6E3F">
      <w:pPr>
        <w:jc w:val="center"/>
        <w:rPr>
          <w:b/>
          <w:bCs/>
          <w:color w:val="002060"/>
          <w:sz w:val="32"/>
          <w:szCs w:val="32"/>
        </w:rPr>
      </w:pPr>
      <w:r w:rsidRPr="004D2B0B">
        <w:rPr>
          <w:b/>
          <w:bCs/>
          <w:color w:val="002060"/>
          <w:sz w:val="32"/>
          <w:szCs w:val="32"/>
        </w:rPr>
        <w:t xml:space="preserve">Formularz recenzji pracy </w:t>
      </w:r>
      <w:r w:rsidR="00037631">
        <w:rPr>
          <w:b/>
          <w:bCs/>
          <w:color w:val="002060"/>
          <w:sz w:val="32"/>
          <w:szCs w:val="32"/>
        </w:rPr>
        <w:t xml:space="preserve">licencjackiej lub </w:t>
      </w:r>
      <w:r w:rsidRPr="004D2B0B">
        <w:rPr>
          <w:b/>
          <w:bCs/>
          <w:color w:val="002060"/>
          <w:sz w:val="32"/>
          <w:szCs w:val="32"/>
        </w:rPr>
        <w:t>magisterskiej</w:t>
      </w:r>
    </w:p>
    <w:p w14:paraId="088E4C72" w14:textId="77777777" w:rsidR="006C6E3F" w:rsidRDefault="006C6E3F" w:rsidP="006C6E3F">
      <w:pPr>
        <w:pStyle w:val="Default"/>
      </w:pPr>
    </w:p>
    <w:p w14:paraId="088E4C73" w14:textId="1CFDD220" w:rsidR="008F2F85" w:rsidRDefault="006C6E3F" w:rsidP="006C6E3F">
      <w:pPr>
        <w:jc w:val="center"/>
        <w:rPr>
          <w:b/>
          <w:bCs/>
          <w:sz w:val="22"/>
          <w:szCs w:val="22"/>
        </w:rPr>
      </w:pPr>
      <w:r>
        <w:t xml:space="preserve"> </w:t>
      </w:r>
      <w:r>
        <w:rPr>
          <w:b/>
          <w:bCs/>
          <w:sz w:val="22"/>
          <w:szCs w:val="22"/>
        </w:rPr>
        <w:t xml:space="preserve">w ramach ogólnopolskiego konkursu na najlepszą pracę </w:t>
      </w:r>
      <w:r w:rsidR="00037631">
        <w:rPr>
          <w:b/>
          <w:bCs/>
          <w:sz w:val="22"/>
          <w:szCs w:val="22"/>
        </w:rPr>
        <w:t xml:space="preserve">licencjacką lub magisterską </w:t>
      </w:r>
      <w:r>
        <w:rPr>
          <w:b/>
          <w:bCs/>
          <w:sz w:val="22"/>
          <w:szCs w:val="22"/>
        </w:rPr>
        <w:t xml:space="preserve">z zakresu </w:t>
      </w:r>
    </w:p>
    <w:p w14:paraId="088E4C74" w14:textId="77777777" w:rsidR="006C6E3F" w:rsidRDefault="006C6E3F" w:rsidP="006C6E3F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„Międzynarodowych Stosunków Gospodarczych”</w:t>
      </w:r>
    </w:p>
    <w:p w14:paraId="088E4C75" w14:textId="77777777" w:rsidR="006C6E3F" w:rsidRDefault="006C6E3F" w:rsidP="006C6E3F">
      <w:pPr>
        <w:jc w:val="center"/>
        <w:rPr>
          <w:b/>
          <w:bCs/>
          <w:sz w:val="22"/>
          <w:szCs w:val="22"/>
        </w:rPr>
      </w:pPr>
    </w:p>
    <w:p w14:paraId="088E4C76" w14:textId="77777777" w:rsidR="006C6E3F" w:rsidRDefault="006C6E3F" w:rsidP="006C6E3F">
      <w:pPr>
        <w:jc w:val="center"/>
        <w:rPr>
          <w:b/>
          <w:bCs/>
          <w:sz w:val="22"/>
          <w:szCs w:val="22"/>
        </w:rPr>
      </w:pPr>
    </w:p>
    <w:p w14:paraId="088E4C77" w14:textId="77777777" w:rsidR="006C6E3F" w:rsidRDefault="006C6E3F" w:rsidP="006C6E3F">
      <w:pPr>
        <w:pStyle w:val="Default"/>
      </w:pPr>
    </w:p>
    <w:p w14:paraId="088E4C78" w14:textId="578FC6F4" w:rsidR="006C6E3F" w:rsidRPr="000A45BD" w:rsidRDefault="006C6E3F" w:rsidP="00F661A4">
      <w:pPr>
        <w:rPr>
          <w:sz w:val="22"/>
          <w:szCs w:val="22"/>
        </w:rPr>
      </w:pPr>
      <w:r w:rsidRPr="000A45BD">
        <w:rPr>
          <w:b/>
          <w:bCs/>
          <w:sz w:val="22"/>
          <w:szCs w:val="22"/>
        </w:rPr>
        <w:t>Recenzent:</w:t>
      </w:r>
      <w:r w:rsidR="00F661A4" w:rsidRPr="000A45BD">
        <w:rPr>
          <w:b/>
          <w:bCs/>
          <w:sz w:val="22"/>
          <w:szCs w:val="22"/>
        </w:rPr>
        <w:t xml:space="preserve"> </w:t>
      </w:r>
      <w:r w:rsidR="003922C5" w:rsidRPr="000A45BD">
        <w:rPr>
          <w:bCs/>
          <w:i/>
          <w:sz w:val="26"/>
          <w:szCs w:val="26"/>
        </w:rPr>
        <w:t>…………………</w:t>
      </w:r>
      <w:r w:rsidR="00F661A4" w:rsidRPr="000A45BD">
        <w:rPr>
          <w:b/>
          <w:bCs/>
          <w:sz w:val="22"/>
          <w:szCs w:val="22"/>
        </w:rPr>
        <w:tab/>
      </w:r>
      <w:r w:rsidR="00F661A4" w:rsidRPr="000A45BD">
        <w:rPr>
          <w:b/>
          <w:bCs/>
          <w:sz w:val="22"/>
          <w:szCs w:val="22"/>
        </w:rPr>
        <w:tab/>
      </w:r>
      <w:r w:rsidR="00F661A4" w:rsidRPr="000A45BD">
        <w:rPr>
          <w:b/>
          <w:bCs/>
          <w:sz w:val="22"/>
          <w:szCs w:val="22"/>
        </w:rPr>
        <w:tab/>
      </w:r>
      <w:r w:rsidRPr="000A45BD">
        <w:rPr>
          <w:b/>
          <w:bCs/>
          <w:sz w:val="22"/>
          <w:szCs w:val="22"/>
        </w:rPr>
        <w:t xml:space="preserve"> </w:t>
      </w:r>
      <w:r w:rsidR="008F2F85" w:rsidRPr="000A45BD">
        <w:rPr>
          <w:b/>
          <w:bCs/>
          <w:sz w:val="22"/>
          <w:szCs w:val="22"/>
        </w:rPr>
        <w:tab/>
      </w:r>
      <w:r w:rsidR="00F32300" w:rsidRPr="000A45BD">
        <w:rPr>
          <w:b/>
          <w:bCs/>
          <w:sz w:val="22"/>
          <w:szCs w:val="22"/>
        </w:rPr>
        <w:t xml:space="preserve">       </w:t>
      </w:r>
      <w:r w:rsidR="001E1802" w:rsidRPr="000A45BD">
        <w:rPr>
          <w:b/>
          <w:bCs/>
          <w:sz w:val="22"/>
          <w:szCs w:val="22"/>
        </w:rPr>
        <w:t xml:space="preserve">  </w:t>
      </w:r>
      <w:r w:rsidR="00E9335C">
        <w:rPr>
          <w:b/>
          <w:bCs/>
          <w:sz w:val="22"/>
          <w:szCs w:val="22"/>
        </w:rPr>
        <w:t xml:space="preserve">               </w:t>
      </w:r>
      <w:r w:rsidRPr="000A45BD">
        <w:rPr>
          <w:b/>
          <w:bCs/>
          <w:sz w:val="22"/>
          <w:szCs w:val="22"/>
        </w:rPr>
        <w:t>Data</w:t>
      </w:r>
      <w:r w:rsidR="00F32300" w:rsidRPr="000A45BD">
        <w:rPr>
          <w:b/>
          <w:bCs/>
          <w:sz w:val="22"/>
          <w:szCs w:val="22"/>
        </w:rPr>
        <w:t>:</w:t>
      </w:r>
      <w:r w:rsidRPr="000A45BD">
        <w:rPr>
          <w:b/>
          <w:bCs/>
          <w:sz w:val="22"/>
          <w:szCs w:val="22"/>
        </w:rPr>
        <w:t xml:space="preserve"> </w:t>
      </w:r>
      <w:r w:rsidR="00037631" w:rsidRPr="000A45BD">
        <w:rPr>
          <w:bCs/>
          <w:i/>
          <w:sz w:val="26"/>
          <w:szCs w:val="26"/>
        </w:rPr>
        <w:t>…………………</w:t>
      </w:r>
    </w:p>
    <w:p w14:paraId="088E4C79" w14:textId="77777777" w:rsidR="006C6E3F" w:rsidRPr="000A45BD" w:rsidRDefault="006C6E3F" w:rsidP="006C6E3F">
      <w:pPr>
        <w:jc w:val="center"/>
        <w:rPr>
          <w:sz w:val="22"/>
          <w:szCs w:val="22"/>
        </w:rPr>
      </w:pPr>
    </w:p>
    <w:p w14:paraId="088E4C7A" w14:textId="77777777" w:rsidR="006C6E3F" w:rsidRPr="000A45BD" w:rsidRDefault="006C6E3F" w:rsidP="006C6E3F">
      <w:pPr>
        <w:pStyle w:val="Default"/>
      </w:pPr>
    </w:p>
    <w:p w14:paraId="088E4C7B" w14:textId="535514A3" w:rsidR="006C6E3F" w:rsidRPr="000A45BD" w:rsidRDefault="006C6E3F" w:rsidP="006C6E3F">
      <w:pPr>
        <w:jc w:val="center"/>
        <w:rPr>
          <w:b/>
          <w:bCs/>
          <w:sz w:val="22"/>
          <w:szCs w:val="22"/>
        </w:rPr>
      </w:pPr>
      <w:r w:rsidRPr="000A45BD">
        <w:t xml:space="preserve"> </w:t>
      </w:r>
      <w:r w:rsidRPr="000A45BD">
        <w:rPr>
          <w:b/>
          <w:bCs/>
          <w:sz w:val="22"/>
          <w:szCs w:val="22"/>
        </w:rPr>
        <w:t>Recenzja pracy</w:t>
      </w:r>
      <w:r w:rsidR="00460633" w:rsidRPr="000A45BD">
        <w:rPr>
          <w:b/>
          <w:bCs/>
          <w:sz w:val="22"/>
          <w:szCs w:val="22"/>
        </w:rPr>
        <w:t>:</w:t>
      </w:r>
      <w:r w:rsidRPr="000A45BD">
        <w:rPr>
          <w:b/>
          <w:bCs/>
          <w:sz w:val="22"/>
          <w:szCs w:val="22"/>
        </w:rPr>
        <w:t xml:space="preserve"> </w:t>
      </w:r>
      <w:r w:rsidR="00037631" w:rsidRPr="00B27CB0">
        <w:rPr>
          <w:b/>
          <w:bCs/>
          <w:sz w:val="22"/>
          <w:szCs w:val="22"/>
        </w:rPr>
        <w:t>licencjackiej</w:t>
      </w:r>
      <w:r w:rsidR="00460633" w:rsidRPr="000A45BD">
        <w:rPr>
          <w:b/>
          <w:bCs/>
          <w:sz w:val="22"/>
          <w:szCs w:val="22"/>
        </w:rPr>
        <w:t xml:space="preserve"> - </w:t>
      </w:r>
      <w:r w:rsidRPr="0035725A">
        <w:rPr>
          <w:b/>
          <w:bCs/>
          <w:sz w:val="22"/>
          <w:szCs w:val="22"/>
        </w:rPr>
        <w:t>magisterskiej</w:t>
      </w:r>
      <w:r w:rsidR="00460633">
        <w:rPr>
          <w:rStyle w:val="Odwoanieprzypisudolnego"/>
          <w:b/>
          <w:bCs/>
          <w:sz w:val="22"/>
          <w:szCs w:val="22"/>
        </w:rPr>
        <w:footnoteReference w:id="1"/>
      </w:r>
    </w:p>
    <w:p w14:paraId="088E4C7C" w14:textId="77777777" w:rsidR="006C6E3F" w:rsidRPr="000A45BD" w:rsidRDefault="006C6E3F" w:rsidP="006C6E3F">
      <w:pPr>
        <w:pStyle w:val="Default"/>
      </w:pPr>
    </w:p>
    <w:p w14:paraId="088E4C7D" w14:textId="0B145056" w:rsidR="005A5354" w:rsidRPr="00983339" w:rsidRDefault="006C6E3F" w:rsidP="00983339">
      <w:pPr>
        <w:spacing w:after="240"/>
        <w:rPr>
          <w:b/>
          <w:bCs/>
          <w:sz w:val="22"/>
          <w:szCs w:val="22"/>
        </w:rPr>
      </w:pPr>
      <w:r w:rsidRPr="3DA74C1E">
        <w:rPr>
          <w:b/>
          <w:bCs/>
          <w:sz w:val="22"/>
          <w:szCs w:val="22"/>
        </w:rPr>
        <w:t xml:space="preserve">Tytuł pracy: </w:t>
      </w:r>
      <w:r w:rsidR="0035725A" w:rsidRPr="3DA74C1E">
        <w:rPr>
          <w:b/>
          <w:bCs/>
          <w:sz w:val="22"/>
          <w:szCs w:val="22"/>
        </w:rPr>
        <w:t>Kształtowanie się wybranych zjawisk w strukturze społeczno-gospodarczej nowoczesnych miast -studium przypadku</w:t>
      </w:r>
    </w:p>
    <w:p w14:paraId="088E4C7F" w14:textId="77777777" w:rsidR="006C6E3F" w:rsidRDefault="006C6E3F" w:rsidP="006C6E3F">
      <w:pPr>
        <w:pStyle w:val="Default"/>
      </w:pPr>
    </w:p>
    <w:p w14:paraId="088E4C80" w14:textId="062572F8" w:rsidR="006C6E3F" w:rsidRDefault="006C6E3F" w:rsidP="00F661A4">
      <w:pPr>
        <w:spacing w:after="1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Ocena wybranych aspektów pracy:</w:t>
      </w:r>
    </w:p>
    <w:tbl>
      <w:tblPr>
        <w:tblStyle w:val="Tabela-Siatka"/>
        <w:tblW w:w="9747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4625"/>
        <w:gridCol w:w="1138"/>
        <w:gridCol w:w="885"/>
        <w:gridCol w:w="1393"/>
        <w:gridCol w:w="1139"/>
      </w:tblGrid>
      <w:tr w:rsidR="008F2F85" w:rsidRPr="008F2F85" w14:paraId="088E4C84" w14:textId="77777777" w:rsidTr="3DA74C1E">
        <w:trPr>
          <w:jc w:val="center"/>
        </w:trPr>
        <w:tc>
          <w:tcPr>
            <w:tcW w:w="567" w:type="dxa"/>
            <w:vMerge w:val="restart"/>
            <w:vAlign w:val="center"/>
          </w:tcPr>
          <w:p w14:paraId="088E4C81" w14:textId="77777777" w:rsidR="008F2F85" w:rsidRPr="00E65EFF" w:rsidRDefault="008F2F85" w:rsidP="00F661A4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Lp.</w:t>
            </w:r>
          </w:p>
        </w:tc>
        <w:tc>
          <w:tcPr>
            <w:tcW w:w="4625" w:type="dxa"/>
            <w:vMerge w:val="restart"/>
            <w:vAlign w:val="center"/>
          </w:tcPr>
          <w:p w14:paraId="088E4C82" w14:textId="77777777" w:rsidR="008F2F85" w:rsidRPr="00E65EFF" w:rsidRDefault="008F2F85" w:rsidP="00F661A4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Kryteria oceny</w:t>
            </w:r>
          </w:p>
        </w:tc>
        <w:tc>
          <w:tcPr>
            <w:tcW w:w="4555" w:type="dxa"/>
            <w:gridSpan w:val="4"/>
          </w:tcPr>
          <w:p w14:paraId="088E4C83" w14:textId="77777777" w:rsidR="008F2F85" w:rsidRPr="008F2F85" w:rsidRDefault="008F2F85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Ocena pracy*</w:t>
            </w:r>
          </w:p>
        </w:tc>
      </w:tr>
      <w:tr w:rsidR="00F661A4" w:rsidRPr="008F2F85" w14:paraId="088E4C8B" w14:textId="77777777" w:rsidTr="3DA74C1E">
        <w:trPr>
          <w:jc w:val="center"/>
        </w:trPr>
        <w:tc>
          <w:tcPr>
            <w:tcW w:w="567" w:type="dxa"/>
            <w:vMerge/>
          </w:tcPr>
          <w:p w14:paraId="088E4C85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625" w:type="dxa"/>
            <w:vMerge/>
          </w:tcPr>
          <w:p w14:paraId="088E4C86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8" w:type="dxa"/>
          </w:tcPr>
          <w:p w14:paraId="088E4C87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b. dobra</w:t>
            </w:r>
          </w:p>
        </w:tc>
        <w:tc>
          <w:tcPr>
            <w:tcW w:w="885" w:type="dxa"/>
          </w:tcPr>
          <w:p w14:paraId="088E4C88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dobra</w:t>
            </w:r>
          </w:p>
        </w:tc>
        <w:tc>
          <w:tcPr>
            <w:tcW w:w="1393" w:type="dxa"/>
          </w:tcPr>
          <w:p w14:paraId="088E4C89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przeciętna</w:t>
            </w:r>
          </w:p>
        </w:tc>
        <w:tc>
          <w:tcPr>
            <w:tcW w:w="1139" w:type="dxa"/>
          </w:tcPr>
          <w:p w14:paraId="088E4C8A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słaba</w:t>
            </w:r>
          </w:p>
        </w:tc>
      </w:tr>
      <w:tr w:rsidR="008F2F85" w:rsidRPr="008F2F85" w14:paraId="088E4C92" w14:textId="77777777" w:rsidTr="3DA74C1E">
        <w:trPr>
          <w:jc w:val="center"/>
        </w:trPr>
        <w:tc>
          <w:tcPr>
            <w:tcW w:w="567" w:type="dxa"/>
          </w:tcPr>
          <w:p w14:paraId="088E4C8C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1</w:t>
            </w:r>
          </w:p>
        </w:tc>
        <w:tc>
          <w:tcPr>
            <w:tcW w:w="4625" w:type="dxa"/>
          </w:tcPr>
          <w:p w14:paraId="088E4C8D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Aktualność problemu</w:t>
            </w:r>
          </w:p>
        </w:tc>
        <w:tc>
          <w:tcPr>
            <w:tcW w:w="1138" w:type="dxa"/>
          </w:tcPr>
          <w:p w14:paraId="088E4C8E" w14:textId="11BCF4F8" w:rsidR="00620B48" w:rsidRPr="008F2F85" w:rsidRDefault="00620B48" w:rsidP="00620B48">
            <w:pPr>
              <w:jc w:val="center"/>
            </w:pPr>
          </w:p>
        </w:tc>
        <w:tc>
          <w:tcPr>
            <w:tcW w:w="885" w:type="dxa"/>
          </w:tcPr>
          <w:p w14:paraId="088E4C8F" w14:textId="77777777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90" w14:textId="77777777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91" w14:textId="77777777" w:rsidR="00F661A4" w:rsidRPr="008F2F85" w:rsidRDefault="00F661A4" w:rsidP="006C6E3F">
            <w:pPr>
              <w:jc w:val="center"/>
            </w:pPr>
          </w:p>
        </w:tc>
      </w:tr>
      <w:tr w:rsidR="008F2F85" w:rsidRPr="008F2F85" w14:paraId="088E4C99" w14:textId="77777777" w:rsidTr="3DA74C1E">
        <w:trPr>
          <w:jc w:val="center"/>
        </w:trPr>
        <w:tc>
          <w:tcPr>
            <w:tcW w:w="567" w:type="dxa"/>
          </w:tcPr>
          <w:p w14:paraId="088E4C93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2</w:t>
            </w:r>
          </w:p>
        </w:tc>
        <w:tc>
          <w:tcPr>
            <w:tcW w:w="4625" w:type="dxa"/>
          </w:tcPr>
          <w:p w14:paraId="088E4C94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Oryginalność problemu (metody)</w:t>
            </w:r>
          </w:p>
        </w:tc>
        <w:tc>
          <w:tcPr>
            <w:tcW w:w="1138" w:type="dxa"/>
          </w:tcPr>
          <w:p w14:paraId="088E4C95" w14:textId="190E8E9C" w:rsidR="00F661A4" w:rsidRPr="008F2F85" w:rsidRDefault="00F661A4" w:rsidP="006C6E3F">
            <w:pPr>
              <w:jc w:val="center"/>
            </w:pPr>
          </w:p>
        </w:tc>
        <w:tc>
          <w:tcPr>
            <w:tcW w:w="885" w:type="dxa"/>
          </w:tcPr>
          <w:p w14:paraId="088E4C96" w14:textId="5D5B45CB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97" w14:textId="2570972F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98" w14:textId="77777777" w:rsidR="00F661A4" w:rsidRPr="008F2F85" w:rsidRDefault="00F661A4" w:rsidP="006C6E3F">
            <w:pPr>
              <w:jc w:val="center"/>
            </w:pPr>
          </w:p>
        </w:tc>
      </w:tr>
      <w:tr w:rsidR="008F2F85" w:rsidRPr="008F2F85" w14:paraId="088E4CA0" w14:textId="77777777" w:rsidTr="3DA74C1E">
        <w:trPr>
          <w:jc w:val="center"/>
        </w:trPr>
        <w:tc>
          <w:tcPr>
            <w:tcW w:w="567" w:type="dxa"/>
          </w:tcPr>
          <w:p w14:paraId="088E4C9A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3</w:t>
            </w:r>
          </w:p>
        </w:tc>
        <w:tc>
          <w:tcPr>
            <w:tcW w:w="4625" w:type="dxa"/>
          </w:tcPr>
          <w:p w14:paraId="088E4C9B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Poziom merytoryczny</w:t>
            </w:r>
          </w:p>
        </w:tc>
        <w:tc>
          <w:tcPr>
            <w:tcW w:w="1138" w:type="dxa"/>
          </w:tcPr>
          <w:p w14:paraId="088E4C9C" w14:textId="5E81B935" w:rsidR="00F661A4" w:rsidRPr="008F2F85" w:rsidRDefault="00F661A4" w:rsidP="006C6E3F">
            <w:pPr>
              <w:jc w:val="center"/>
            </w:pPr>
          </w:p>
        </w:tc>
        <w:tc>
          <w:tcPr>
            <w:tcW w:w="885" w:type="dxa"/>
          </w:tcPr>
          <w:p w14:paraId="088E4C9D" w14:textId="4194641C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9E" w14:textId="77777777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9F" w14:textId="77777777" w:rsidR="00F661A4" w:rsidRPr="008F2F85" w:rsidRDefault="00F661A4" w:rsidP="006C6E3F">
            <w:pPr>
              <w:jc w:val="center"/>
            </w:pPr>
          </w:p>
        </w:tc>
      </w:tr>
      <w:tr w:rsidR="004354CA" w:rsidRPr="008F2F85" w14:paraId="088E4CA7" w14:textId="77777777" w:rsidTr="3DA74C1E">
        <w:trPr>
          <w:jc w:val="center"/>
        </w:trPr>
        <w:tc>
          <w:tcPr>
            <w:tcW w:w="567" w:type="dxa"/>
          </w:tcPr>
          <w:p w14:paraId="088E4CA1" w14:textId="77777777" w:rsidR="004354CA" w:rsidRPr="00E65EFF" w:rsidRDefault="004354CA" w:rsidP="004354CA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4</w:t>
            </w:r>
          </w:p>
        </w:tc>
        <w:tc>
          <w:tcPr>
            <w:tcW w:w="4625" w:type="dxa"/>
          </w:tcPr>
          <w:p w14:paraId="088E4CA2" w14:textId="77777777" w:rsidR="004354CA" w:rsidRPr="00E65EFF" w:rsidRDefault="004354CA" w:rsidP="004354CA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Znaczenie rozwiązania problemu dla praktyki</w:t>
            </w:r>
          </w:p>
        </w:tc>
        <w:tc>
          <w:tcPr>
            <w:tcW w:w="1138" w:type="dxa"/>
          </w:tcPr>
          <w:p w14:paraId="088E4CA3" w14:textId="31AB0B7C" w:rsidR="004354CA" w:rsidRPr="008F2F85" w:rsidRDefault="004354CA" w:rsidP="004354CA">
            <w:pPr>
              <w:jc w:val="center"/>
            </w:pPr>
          </w:p>
        </w:tc>
        <w:tc>
          <w:tcPr>
            <w:tcW w:w="885" w:type="dxa"/>
          </w:tcPr>
          <w:p w14:paraId="088E4CA4" w14:textId="6B64AD07" w:rsidR="004354CA" w:rsidRPr="008F2F85" w:rsidRDefault="004354CA" w:rsidP="004354CA">
            <w:pPr>
              <w:jc w:val="center"/>
            </w:pPr>
          </w:p>
        </w:tc>
        <w:tc>
          <w:tcPr>
            <w:tcW w:w="1393" w:type="dxa"/>
          </w:tcPr>
          <w:p w14:paraId="088E4CA5" w14:textId="77777777" w:rsidR="004354CA" w:rsidRPr="008F2F85" w:rsidRDefault="004354CA" w:rsidP="004354CA">
            <w:pPr>
              <w:jc w:val="center"/>
            </w:pPr>
          </w:p>
        </w:tc>
        <w:tc>
          <w:tcPr>
            <w:tcW w:w="1139" w:type="dxa"/>
          </w:tcPr>
          <w:p w14:paraId="088E4CA6" w14:textId="77777777" w:rsidR="004354CA" w:rsidRPr="008F2F85" w:rsidRDefault="004354CA" w:rsidP="004354CA">
            <w:pPr>
              <w:jc w:val="center"/>
            </w:pPr>
          </w:p>
        </w:tc>
      </w:tr>
      <w:tr w:rsidR="004354CA" w:rsidRPr="008F2F85" w14:paraId="088E4CAE" w14:textId="77777777" w:rsidTr="3DA74C1E">
        <w:trPr>
          <w:jc w:val="center"/>
        </w:trPr>
        <w:tc>
          <w:tcPr>
            <w:tcW w:w="567" w:type="dxa"/>
          </w:tcPr>
          <w:p w14:paraId="088E4CA8" w14:textId="77777777" w:rsidR="004354CA" w:rsidRPr="00E65EFF" w:rsidRDefault="004354CA" w:rsidP="004354CA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5</w:t>
            </w:r>
          </w:p>
        </w:tc>
        <w:tc>
          <w:tcPr>
            <w:tcW w:w="4625" w:type="dxa"/>
          </w:tcPr>
          <w:p w14:paraId="088E4CA9" w14:textId="77777777" w:rsidR="004354CA" w:rsidRPr="00E65EFF" w:rsidRDefault="004354CA" w:rsidP="004354CA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Zakres rozwiązania problemu</w:t>
            </w:r>
          </w:p>
        </w:tc>
        <w:tc>
          <w:tcPr>
            <w:tcW w:w="1138" w:type="dxa"/>
          </w:tcPr>
          <w:p w14:paraId="088E4CAA" w14:textId="09E456BD" w:rsidR="004354CA" w:rsidRPr="008F2F85" w:rsidRDefault="004354CA" w:rsidP="004354CA">
            <w:pPr>
              <w:jc w:val="center"/>
            </w:pPr>
          </w:p>
        </w:tc>
        <w:tc>
          <w:tcPr>
            <w:tcW w:w="885" w:type="dxa"/>
          </w:tcPr>
          <w:p w14:paraId="088E4CAB" w14:textId="104EE646" w:rsidR="004354CA" w:rsidRPr="008F2F85" w:rsidRDefault="004354CA" w:rsidP="004354CA">
            <w:pPr>
              <w:jc w:val="center"/>
            </w:pPr>
          </w:p>
        </w:tc>
        <w:tc>
          <w:tcPr>
            <w:tcW w:w="1393" w:type="dxa"/>
          </w:tcPr>
          <w:p w14:paraId="088E4CAC" w14:textId="1D99D911" w:rsidR="004354CA" w:rsidRPr="008F2F85" w:rsidRDefault="004354CA" w:rsidP="004354CA">
            <w:pPr>
              <w:jc w:val="center"/>
            </w:pPr>
          </w:p>
        </w:tc>
        <w:tc>
          <w:tcPr>
            <w:tcW w:w="1139" w:type="dxa"/>
          </w:tcPr>
          <w:p w14:paraId="088E4CAD" w14:textId="77777777" w:rsidR="004354CA" w:rsidRPr="008F2F85" w:rsidRDefault="004354CA" w:rsidP="004354CA">
            <w:pPr>
              <w:jc w:val="center"/>
            </w:pPr>
          </w:p>
        </w:tc>
      </w:tr>
      <w:tr w:rsidR="008F2F85" w:rsidRPr="008F2F85" w14:paraId="088E4CB5" w14:textId="77777777" w:rsidTr="3DA74C1E">
        <w:trPr>
          <w:jc w:val="center"/>
        </w:trPr>
        <w:tc>
          <w:tcPr>
            <w:tcW w:w="567" w:type="dxa"/>
          </w:tcPr>
          <w:p w14:paraId="088E4CAF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6</w:t>
            </w:r>
          </w:p>
        </w:tc>
        <w:tc>
          <w:tcPr>
            <w:tcW w:w="4625" w:type="dxa"/>
          </w:tcPr>
          <w:p w14:paraId="088E4CB0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Strona formalno-językowa</w:t>
            </w:r>
          </w:p>
        </w:tc>
        <w:tc>
          <w:tcPr>
            <w:tcW w:w="1138" w:type="dxa"/>
          </w:tcPr>
          <w:p w14:paraId="088E4CB1" w14:textId="17E0371A" w:rsidR="00F661A4" w:rsidRPr="008F2F85" w:rsidRDefault="00F661A4" w:rsidP="006C6E3F">
            <w:pPr>
              <w:jc w:val="center"/>
            </w:pPr>
          </w:p>
        </w:tc>
        <w:tc>
          <w:tcPr>
            <w:tcW w:w="885" w:type="dxa"/>
          </w:tcPr>
          <w:p w14:paraId="088E4CB2" w14:textId="71A59BF1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B3" w14:textId="32293579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B4" w14:textId="77777777" w:rsidR="00F661A4" w:rsidRPr="008F2F85" w:rsidRDefault="00F661A4" w:rsidP="006C6E3F">
            <w:pPr>
              <w:jc w:val="center"/>
            </w:pPr>
          </w:p>
        </w:tc>
      </w:tr>
    </w:tbl>
    <w:p w14:paraId="088E4CB6" w14:textId="77777777" w:rsidR="006C6E3F" w:rsidRPr="00F661A4" w:rsidRDefault="00F661A4" w:rsidP="00F661A4">
      <w:pPr>
        <w:spacing w:before="120"/>
        <w:rPr>
          <w:sz w:val="20"/>
          <w:szCs w:val="20"/>
        </w:rPr>
      </w:pPr>
      <w:r w:rsidRPr="00F661A4">
        <w:rPr>
          <w:sz w:val="20"/>
          <w:szCs w:val="20"/>
        </w:rPr>
        <w:t>*Wybraną ocenę zaznaczyć krzyżykiem</w:t>
      </w:r>
      <w:r w:rsidR="00E65EFF">
        <w:rPr>
          <w:sz w:val="20"/>
          <w:szCs w:val="20"/>
        </w:rPr>
        <w:t>.</w:t>
      </w:r>
    </w:p>
    <w:p w14:paraId="088E4CB7" w14:textId="77777777" w:rsidR="006C6E3F" w:rsidRDefault="006C6E3F" w:rsidP="006C6E3F">
      <w:pPr>
        <w:pStyle w:val="Default"/>
      </w:pPr>
    </w:p>
    <w:p w14:paraId="69A7732B" w14:textId="2B8F99E3" w:rsidR="00B27CB0" w:rsidRPr="3DA74C1E" w:rsidRDefault="006C6E3F" w:rsidP="00B27CB0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Uzasadnienie oceny i uwagi szczegółowe</w:t>
      </w:r>
      <w:r>
        <w:rPr>
          <w:sz w:val="22"/>
          <w:szCs w:val="22"/>
        </w:rPr>
        <w:t>:</w:t>
      </w:r>
    </w:p>
    <w:p w14:paraId="088E4CBB" w14:textId="5157D5ED" w:rsidR="006C6E3F" w:rsidRPr="00B27CB0" w:rsidRDefault="006C6E3F" w:rsidP="00B27CB0">
      <w:pPr>
        <w:jc w:val="both"/>
        <w:rPr>
          <w:i/>
          <w:iCs/>
          <w:sz w:val="22"/>
          <w:szCs w:val="22"/>
        </w:rPr>
      </w:pPr>
    </w:p>
    <w:p w14:paraId="4DAD6D7E" w14:textId="77777777" w:rsidR="00B27CB0" w:rsidRPr="00B27CB0" w:rsidRDefault="00B27CB0" w:rsidP="00B27CB0">
      <w:pPr>
        <w:jc w:val="both"/>
        <w:rPr>
          <w:sz w:val="22"/>
          <w:szCs w:val="22"/>
        </w:rPr>
      </w:pPr>
    </w:p>
    <w:p w14:paraId="088E4CBE" w14:textId="114E5F1B" w:rsidR="00D24656" w:rsidRPr="001E1802" w:rsidRDefault="006C6E3F" w:rsidP="3DA74C1E">
      <w:pPr>
        <w:jc w:val="both"/>
        <w:rPr>
          <w:b/>
          <w:bCs/>
          <w:i/>
          <w:iCs/>
          <w:color w:val="002060"/>
        </w:rPr>
      </w:pPr>
      <w:r w:rsidRPr="3DA74C1E">
        <w:rPr>
          <w:b/>
          <w:bCs/>
          <w:sz w:val="22"/>
          <w:szCs w:val="22"/>
        </w:rPr>
        <w:t xml:space="preserve">Konkluzja: </w:t>
      </w:r>
    </w:p>
    <w:p w14:paraId="088E4CBF" w14:textId="77777777" w:rsidR="00D24656" w:rsidRPr="00B27CB0" w:rsidRDefault="00D24656" w:rsidP="003922C5">
      <w:pPr>
        <w:pStyle w:val="Default"/>
        <w:spacing w:after="120"/>
        <w:jc w:val="both"/>
        <w:rPr>
          <w:i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3"/>
        <w:gridCol w:w="3903"/>
      </w:tblGrid>
      <w:tr w:rsidR="00D24656" w14:paraId="088E4CC2" w14:textId="77777777" w:rsidTr="006742A8">
        <w:trPr>
          <w:trHeight w:val="463"/>
        </w:trPr>
        <w:tc>
          <w:tcPr>
            <w:tcW w:w="5920" w:type="dxa"/>
            <w:vAlign w:val="bottom"/>
          </w:tcPr>
          <w:p w14:paraId="6DEAE244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7566639B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781E4ED1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70E3BE48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088E4CC0" w14:textId="3DC2AFEC" w:rsidR="00D24656" w:rsidRDefault="00D24656" w:rsidP="006742A8">
            <w:pPr>
              <w:pStyle w:val="Default"/>
              <w:jc w:val="right"/>
              <w:rPr>
                <w:i/>
              </w:rPr>
            </w:pPr>
            <w:r>
              <w:rPr>
                <w:b/>
                <w:bCs/>
                <w:sz w:val="23"/>
                <w:szCs w:val="23"/>
              </w:rPr>
              <w:t>Podpis recenzenta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966" w:type="dxa"/>
            <w:tcBorders>
              <w:bottom w:val="dashSmallGap" w:sz="4" w:space="0" w:color="auto"/>
            </w:tcBorders>
          </w:tcPr>
          <w:p w14:paraId="088E4CC1" w14:textId="77777777" w:rsidR="00D24656" w:rsidRDefault="00D24656" w:rsidP="006742A8">
            <w:pPr>
              <w:pStyle w:val="Default"/>
              <w:ind w:firstLine="459"/>
              <w:rPr>
                <w:i/>
              </w:rPr>
            </w:pPr>
          </w:p>
        </w:tc>
      </w:tr>
    </w:tbl>
    <w:p w14:paraId="78004AAF" w14:textId="77777777" w:rsidR="009A1768" w:rsidRPr="009A1768" w:rsidRDefault="009A1768" w:rsidP="003922C5">
      <w:pPr>
        <w:pStyle w:val="Default"/>
        <w:jc w:val="both"/>
        <w:rPr>
          <w:i/>
          <w:color w:val="FF0000"/>
        </w:rPr>
      </w:pPr>
    </w:p>
    <w:sectPr w:rsidR="009A1768" w:rsidRPr="009A1768" w:rsidSect="008F2F85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3CE28" w14:textId="77777777" w:rsidR="00C41FFF" w:rsidRDefault="00C41FFF" w:rsidP="00C66953">
      <w:r>
        <w:separator/>
      </w:r>
    </w:p>
  </w:endnote>
  <w:endnote w:type="continuationSeparator" w:id="0">
    <w:p w14:paraId="108E4210" w14:textId="77777777" w:rsidR="00C41FFF" w:rsidRDefault="00C41FFF" w:rsidP="00C66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E4CCA" w14:textId="77777777" w:rsidR="00C66953" w:rsidRDefault="00C66953">
    <w:pPr>
      <w:pStyle w:val="Stopka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</w:p>
  <w:p w14:paraId="088E4CCB" w14:textId="77777777" w:rsidR="00C66953" w:rsidRDefault="00C6695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D4FD37" w14:textId="77777777" w:rsidR="00C41FFF" w:rsidRDefault="00C41FFF" w:rsidP="00C66953">
      <w:r>
        <w:separator/>
      </w:r>
    </w:p>
  </w:footnote>
  <w:footnote w:type="continuationSeparator" w:id="0">
    <w:p w14:paraId="7E2C4AFE" w14:textId="77777777" w:rsidR="00C41FFF" w:rsidRDefault="00C41FFF" w:rsidP="00C66953">
      <w:r>
        <w:continuationSeparator/>
      </w:r>
    </w:p>
  </w:footnote>
  <w:footnote w:id="1">
    <w:p w14:paraId="020587B0" w14:textId="64341CBF" w:rsidR="00460633" w:rsidRDefault="00460633">
      <w:pPr>
        <w:pStyle w:val="Tekstprzypisudolnego"/>
      </w:pPr>
      <w:r>
        <w:rPr>
          <w:rStyle w:val="Odwoanieprzypisudolnego"/>
        </w:rPr>
        <w:footnoteRef/>
      </w:r>
      <w:r>
        <w:t xml:space="preserve"> Właściwe podkreślić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eastAsiaTheme="majorEastAsia" w:hAnsiTheme="majorHAnsi" w:cstheme="majorBidi"/>
        <w:sz w:val="32"/>
        <w:szCs w:val="32"/>
      </w:rPr>
      <w:alias w:val="Tytuł"/>
      <w:id w:val="77738743"/>
      <w:placeholder>
        <w:docPart w:val="4EE0B23413E4498C9ABC216EEBA5BFB3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088E4CC8" w14:textId="7E7F2E48" w:rsidR="00C66953" w:rsidRDefault="00C66953" w:rsidP="00E9335C">
        <w:pPr>
          <w:pStyle w:val="Nagwek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Konkurs prac MSG</w:t>
        </w:r>
        <w:r w:rsidR="00230C1D">
          <w:rPr>
            <w:rFonts w:asciiTheme="majorHAnsi" w:eastAsiaTheme="majorEastAsia" w:hAnsiTheme="majorHAnsi" w:cstheme="majorBidi"/>
            <w:sz w:val="32"/>
            <w:szCs w:val="32"/>
          </w:rPr>
          <w:t xml:space="preserve">                                                             </w:t>
        </w:r>
        <w:r>
          <w:rPr>
            <w:rFonts w:asciiTheme="majorHAnsi" w:eastAsiaTheme="majorEastAsia" w:hAnsiTheme="majorHAnsi" w:cstheme="majorBidi"/>
            <w:sz w:val="32"/>
            <w:szCs w:val="32"/>
          </w:rPr>
          <w:t>Formularz recenzji</w:t>
        </w:r>
      </w:p>
    </w:sdtContent>
  </w:sdt>
  <w:p w14:paraId="088E4CC9" w14:textId="77777777" w:rsidR="00C66953" w:rsidRDefault="00C6695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B72057"/>
    <w:multiLevelType w:val="hybridMultilevel"/>
    <w:tmpl w:val="DDE073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62DE1"/>
    <w:multiLevelType w:val="hybridMultilevel"/>
    <w:tmpl w:val="FE00E8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9465033">
    <w:abstractNumId w:val="0"/>
  </w:num>
  <w:num w:numId="2" w16cid:durableId="12015494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Q2NDUyMjYzMLFU0lEKTi0uzszPAykwrAUAoPMh3SwAAAA="/>
  </w:docVars>
  <w:rsids>
    <w:rsidRoot w:val="006C6E3F"/>
    <w:rsid w:val="00037631"/>
    <w:rsid w:val="00056B86"/>
    <w:rsid w:val="000A45BD"/>
    <w:rsid w:val="000C0B34"/>
    <w:rsid w:val="001105D7"/>
    <w:rsid w:val="001271E2"/>
    <w:rsid w:val="00180361"/>
    <w:rsid w:val="001E1802"/>
    <w:rsid w:val="001E4B6D"/>
    <w:rsid w:val="00230C1D"/>
    <w:rsid w:val="00233F71"/>
    <w:rsid w:val="00244361"/>
    <w:rsid w:val="002B237A"/>
    <w:rsid w:val="002E1E31"/>
    <w:rsid w:val="00331076"/>
    <w:rsid w:val="00347CC5"/>
    <w:rsid w:val="00350F9D"/>
    <w:rsid w:val="0035725A"/>
    <w:rsid w:val="0038093C"/>
    <w:rsid w:val="003922C5"/>
    <w:rsid w:val="003B3A03"/>
    <w:rsid w:val="004354CA"/>
    <w:rsid w:val="00450028"/>
    <w:rsid w:val="00460633"/>
    <w:rsid w:val="004863BC"/>
    <w:rsid w:val="004B7675"/>
    <w:rsid w:val="004D2B0B"/>
    <w:rsid w:val="00551E72"/>
    <w:rsid w:val="005565AF"/>
    <w:rsid w:val="00563F58"/>
    <w:rsid w:val="00572EB4"/>
    <w:rsid w:val="005A04C3"/>
    <w:rsid w:val="005A5354"/>
    <w:rsid w:val="00620B48"/>
    <w:rsid w:val="00635E19"/>
    <w:rsid w:val="0064534C"/>
    <w:rsid w:val="006B2BC0"/>
    <w:rsid w:val="006B5A2C"/>
    <w:rsid w:val="006C6E3F"/>
    <w:rsid w:val="006E7E94"/>
    <w:rsid w:val="007A49D1"/>
    <w:rsid w:val="007C25F5"/>
    <w:rsid w:val="007E62D3"/>
    <w:rsid w:val="0088405F"/>
    <w:rsid w:val="008C3A37"/>
    <w:rsid w:val="008F2672"/>
    <w:rsid w:val="008F2F85"/>
    <w:rsid w:val="00965763"/>
    <w:rsid w:val="00983339"/>
    <w:rsid w:val="009A1768"/>
    <w:rsid w:val="009D7718"/>
    <w:rsid w:val="00A13D53"/>
    <w:rsid w:val="00AA621B"/>
    <w:rsid w:val="00B01373"/>
    <w:rsid w:val="00B27CB0"/>
    <w:rsid w:val="00B54699"/>
    <w:rsid w:val="00B85A3A"/>
    <w:rsid w:val="00BA7A5A"/>
    <w:rsid w:val="00BC6628"/>
    <w:rsid w:val="00BF26D3"/>
    <w:rsid w:val="00C312C0"/>
    <w:rsid w:val="00C41FFF"/>
    <w:rsid w:val="00C66953"/>
    <w:rsid w:val="00C708F7"/>
    <w:rsid w:val="00C766A0"/>
    <w:rsid w:val="00C835CE"/>
    <w:rsid w:val="00CD6CCB"/>
    <w:rsid w:val="00CD7B91"/>
    <w:rsid w:val="00CF18B2"/>
    <w:rsid w:val="00D12505"/>
    <w:rsid w:val="00D24656"/>
    <w:rsid w:val="00DE2D1F"/>
    <w:rsid w:val="00DF106A"/>
    <w:rsid w:val="00E65EFF"/>
    <w:rsid w:val="00E71B15"/>
    <w:rsid w:val="00E9335C"/>
    <w:rsid w:val="00F32300"/>
    <w:rsid w:val="00F57C1C"/>
    <w:rsid w:val="00F661A4"/>
    <w:rsid w:val="00F74AE7"/>
    <w:rsid w:val="00F936FC"/>
    <w:rsid w:val="00FB655C"/>
    <w:rsid w:val="081107E6"/>
    <w:rsid w:val="0AAE6CF9"/>
    <w:rsid w:val="2EF7118E"/>
    <w:rsid w:val="3DA74C1E"/>
    <w:rsid w:val="6BFDA9A2"/>
    <w:rsid w:val="7B63A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8E4C70"/>
  <w15:docId w15:val="{6FE494E8-6900-4086-BC25-3B7A5C3BF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C6E3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F661A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661A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F661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661A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rsid w:val="00C6695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66953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C6695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6695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semiHidden/>
    <w:unhideWhenUsed/>
    <w:rsid w:val="0046063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460633"/>
  </w:style>
  <w:style w:type="character" w:styleId="Odwoanieprzypisudolnego">
    <w:name w:val="footnote reference"/>
    <w:basedOn w:val="Domylnaczcionkaakapitu"/>
    <w:semiHidden/>
    <w:unhideWhenUsed/>
    <w:rsid w:val="004606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9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EE0B23413E4498C9ABC216EEBA5BF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054079-8103-4711-B44E-32F5E04DE6B4}"/>
      </w:docPartPr>
      <w:docPartBody>
        <w:p w:rsidR="001C200A" w:rsidRDefault="00180361" w:rsidP="00180361">
          <w:pPr>
            <w:pStyle w:val="4EE0B23413E4498C9ABC216EEBA5BFB3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Wpisz 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80361"/>
    <w:rsid w:val="000A2F13"/>
    <w:rsid w:val="000C7484"/>
    <w:rsid w:val="00180361"/>
    <w:rsid w:val="001C200A"/>
    <w:rsid w:val="00251132"/>
    <w:rsid w:val="00380630"/>
    <w:rsid w:val="00481401"/>
    <w:rsid w:val="00551F5B"/>
    <w:rsid w:val="00607C6D"/>
    <w:rsid w:val="00972F39"/>
    <w:rsid w:val="009E4336"/>
    <w:rsid w:val="00C835CE"/>
    <w:rsid w:val="00CA685F"/>
    <w:rsid w:val="00DE690B"/>
    <w:rsid w:val="00E02CA2"/>
    <w:rsid w:val="00E51225"/>
    <w:rsid w:val="00EC6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4EE0B23413E4498C9ABC216EEBA5BFB3">
    <w:name w:val="4EE0B23413E4498C9ABC216EEBA5BFB3"/>
    <w:rsid w:val="001803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656BC56686ED64EA2AB2CCDD2958EC2" ma:contentTypeVersion="1" ma:contentTypeDescription="Utwórz nowy dokument." ma:contentTypeScope="" ma:versionID="2f1f656b722f276e8a5f48ee80230a2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0E69C0-2A4D-4842-88DE-C544966FD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5D0B35-E80F-2447-B095-CA70AD6195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8E26A4A-3627-4DD5-9DB4-274B1D378F7C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61D3B880-637E-490A-A2A3-F2E67511F26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E498E3D-14B3-4A2B-AAF4-D827D6451E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kurs prac MSG (Edycja IX)                                        Formularz recenzji</vt:lpstr>
    </vt:vector>
  </TitlesOfParts>
  <Company>SGH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prac MSG                                                             Formularz recenzji</dc:title>
  <dc:creator>TOMASZ</dc:creator>
  <cp:lastModifiedBy>Anna Jankowiak</cp:lastModifiedBy>
  <cp:revision>2</cp:revision>
  <cp:lastPrinted>2016-12-19T18:08:00Z</cp:lastPrinted>
  <dcterms:created xsi:type="dcterms:W3CDTF">2025-11-17T08:25:00Z</dcterms:created>
  <dcterms:modified xsi:type="dcterms:W3CDTF">2025-11-1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56BC56686ED64EA2AB2CCDD2958EC2</vt:lpwstr>
  </property>
</Properties>
</file>